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C3641F" w:rsidRPr="00B16391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C3641F" w:rsidRPr="00B16391" w:rsidRDefault="00C3641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C3641F" w:rsidRPr="00B16391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C3641F" w:rsidRPr="00B16391" w:rsidRDefault="0005600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16391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C3641F" w:rsidRPr="00B16391" w:rsidRDefault="00056002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6" w:history="1">
              <w:r w:rsidRPr="00B1639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Food Science and Agriculture: Research Highlights</w:t>
              </w:r>
            </w:hyperlink>
          </w:p>
        </w:tc>
      </w:tr>
      <w:tr w:rsidR="00C3641F" w:rsidRPr="00B16391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C3641F" w:rsidRPr="00B16391" w:rsidRDefault="0005600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1639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C3641F" w:rsidRPr="00B16391" w:rsidRDefault="0005600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1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6054</w:t>
            </w:r>
          </w:p>
        </w:tc>
      </w:tr>
      <w:tr w:rsidR="00C3641F" w:rsidRPr="00B16391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C3641F" w:rsidRPr="00B16391" w:rsidRDefault="0005600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1639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C3641F" w:rsidRPr="00B16391" w:rsidRDefault="0005600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B16391">
              <w:rPr>
                <w:rFonts w:ascii="Arial" w:hAnsi="Arial" w:cs="Arial"/>
                <w:b/>
                <w:sz w:val="20"/>
                <w:szCs w:val="20"/>
                <w:lang w:val="en-GB"/>
              </w:rPr>
              <w:t>Dendeng</w:t>
            </w:r>
            <w:proofErr w:type="spellEnd"/>
            <w:r w:rsidRPr="00B1639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s a Functional Food: Opportunities and Challenges in Innovating Local Meat-Based Products</w:t>
            </w:r>
          </w:p>
        </w:tc>
      </w:tr>
      <w:tr w:rsidR="00C3641F" w:rsidRPr="00B16391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C3641F" w:rsidRPr="00B16391" w:rsidRDefault="0005600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1639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C3641F" w:rsidRPr="00B16391" w:rsidRDefault="0005600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1639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C3641F" w:rsidRPr="00B16391" w:rsidRDefault="00C3641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C3641F" w:rsidRPr="00B16391" w:rsidRDefault="00C3641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C3641F" w:rsidRPr="00B16391" w:rsidRDefault="00C3641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C3641F" w:rsidRPr="00B16391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C3641F" w:rsidRPr="00B16391" w:rsidRDefault="00056002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1639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1639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C3641F" w:rsidRPr="00B16391" w:rsidRDefault="00C364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3641F" w:rsidRPr="00B16391" w14:paraId="5EA12279" w14:textId="77777777">
        <w:tc>
          <w:tcPr>
            <w:tcW w:w="1265" w:type="pct"/>
            <w:noWrap/>
          </w:tcPr>
          <w:p w14:paraId="7AE9682F" w14:textId="77777777" w:rsidR="00C3641F" w:rsidRPr="00B16391" w:rsidRDefault="00C3641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C3641F" w:rsidRPr="00B16391" w:rsidRDefault="00056002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1639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C3641F" w:rsidRPr="00B16391" w:rsidRDefault="0005600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639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C3641F" w:rsidRPr="00B16391" w:rsidRDefault="00C364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C3641F" w:rsidRPr="00B16391" w:rsidRDefault="0005600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16391">
              <w:rPr>
                <w:rFonts w:ascii="Arial" w:hAnsi="Arial" w:cs="Arial"/>
                <w:lang w:val="en-GB"/>
              </w:rPr>
              <w:t>Author’s Feedback</w:t>
            </w:r>
            <w:r w:rsidRPr="00B1639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1639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C3641F" w:rsidRPr="00B16391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C3641F" w:rsidRPr="00B16391" w:rsidRDefault="0005600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C3641F" w:rsidRPr="00B16391" w:rsidRDefault="00C3641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C3641F" w:rsidRPr="00B16391" w:rsidRDefault="0005600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is chapter deals with the functional properties of </w:t>
            </w:r>
            <w:proofErr w:type="spellStart"/>
            <w:r w:rsidRPr="00B1639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endung</w:t>
            </w:r>
            <w:proofErr w:type="spellEnd"/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which is new product to </w:t>
            </w:r>
            <w:proofErr w:type="spellStart"/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>familarize</w:t>
            </w:r>
            <w:proofErr w:type="spellEnd"/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with the global population. It </w:t>
            </w:r>
            <w:proofErr w:type="gramStart"/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>contain</w:t>
            </w:r>
            <w:proofErr w:type="gramEnd"/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ood </w:t>
            </w:r>
            <w:proofErr w:type="gramStart"/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>amount</w:t>
            </w:r>
            <w:proofErr w:type="gramEnd"/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bioactive compounds along with antioxidant, anti-obesity, anti-inflammatory and nutrient </w:t>
            </w:r>
            <w:proofErr w:type="spellStart"/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>absortion</w:t>
            </w:r>
            <w:proofErr w:type="spellEnd"/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roperties. Thus, it proves the good source for non-</w:t>
            </w:r>
            <w:proofErr w:type="spellStart"/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>vegeratian</w:t>
            </w:r>
            <w:proofErr w:type="spellEnd"/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iet. </w:t>
            </w:r>
          </w:p>
        </w:tc>
        <w:tc>
          <w:tcPr>
            <w:tcW w:w="1523" w:type="pct"/>
          </w:tcPr>
          <w:p w14:paraId="462A339C" w14:textId="77777777" w:rsidR="00C3641F" w:rsidRPr="00B16391" w:rsidRDefault="00C3641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3641F" w:rsidRPr="00B16391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C3641F" w:rsidRPr="00B16391" w:rsidRDefault="0005600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C3641F" w:rsidRPr="00B16391" w:rsidRDefault="0005600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C3641F" w:rsidRPr="00B16391" w:rsidRDefault="00C3641F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C3641F" w:rsidRPr="00B16391" w:rsidRDefault="0005600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5B6701" w14:textId="77777777" w:rsidR="00C3641F" w:rsidRPr="00B16391" w:rsidRDefault="00C3641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3641F" w:rsidRPr="00B16391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C3641F" w:rsidRPr="00B16391" w:rsidRDefault="00056002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1639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C3641F" w:rsidRPr="00B16391" w:rsidRDefault="00C3641F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C3641F" w:rsidRPr="00B16391" w:rsidRDefault="0005600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1D54B730" w14:textId="77777777" w:rsidR="00C3641F" w:rsidRPr="00B16391" w:rsidRDefault="00C3641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3641F" w:rsidRPr="00B16391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C3641F" w:rsidRPr="00B16391" w:rsidRDefault="0005600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1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C3641F" w:rsidRPr="00B16391" w:rsidRDefault="0005600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>Correct</w:t>
            </w:r>
          </w:p>
        </w:tc>
        <w:tc>
          <w:tcPr>
            <w:tcW w:w="1523" w:type="pct"/>
          </w:tcPr>
          <w:p w14:paraId="4898F764" w14:textId="77777777" w:rsidR="00C3641F" w:rsidRPr="00B16391" w:rsidRDefault="00C3641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3641F" w:rsidRPr="00B16391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C3641F" w:rsidRPr="00B16391" w:rsidRDefault="0005600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C3641F" w:rsidRPr="00B16391" w:rsidRDefault="0005600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1639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C3641F" w:rsidRPr="00B16391" w:rsidRDefault="0005600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6391">
              <w:rPr>
                <w:rFonts w:ascii="Arial" w:hAnsi="Arial" w:cs="Arial"/>
                <w:b/>
                <w:bCs/>
                <w:sz w:val="20"/>
                <w:szCs w:val="20"/>
              </w:rPr>
              <w:t>Yes, All the reference are recent and good.</w:t>
            </w:r>
          </w:p>
        </w:tc>
        <w:tc>
          <w:tcPr>
            <w:tcW w:w="1523" w:type="pct"/>
          </w:tcPr>
          <w:p w14:paraId="40220055" w14:textId="77777777" w:rsidR="00C3641F" w:rsidRPr="00B16391" w:rsidRDefault="00C3641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3641F" w:rsidRPr="00B16391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C3641F" w:rsidRPr="00B16391" w:rsidRDefault="00C3641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C3641F" w:rsidRPr="00B16391" w:rsidRDefault="00056002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1639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C3641F" w:rsidRPr="00B16391" w:rsidRDefault="00C364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C3641F" w:rsidRPr="00B16391" w:rsidRDefault="00C364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C3641F" w:rsidRPr="00B16391" w:rsidRDefault="00056002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16391">
              <w:rPr>
                <w:rFonts w:ascii="Arial" w:hAnsi="Arial" w:cs="Arial"/>
                <w:sz w:val="20"/>
                <w:szCs w:val="20"/>
              </w:rPr>
              <w:t>Yes</w:t>
            </w:r>
            <w:proofErr w:type="gramEnd"/>
            <w:r w:rsidRPr="00B16391">
              <w:rPr>
                <w:rFonts w:ascii="Arial" w:hAnsi="Arial" w:cs="Arial"/>
                <w:sz w:val="20"/>
                <w:szCs w:val="20"/>
              </w:rPr>
              <w:t xml:space="preserve"> but some minor mistakes like, the author should use the sentence case where I indicated (That must be used everywhere</w:t>
            </w:r>
            <w:proofErr w:type="gramStart"/>
            <w:r w:rsidRPr="00B16391">
              <w:rPr>
                <w:rFonts w:ascii="Arial" w:hAnsi="Arial" w:cs="Arial"/>
                <w:sz w:val="20"/>
                <w:szCs w:val="20"/>
              </w:rPr>
              <w:t>)..</w:t>
            </w:r>
            <w:proofErr w:type="gramEnd"/>
          </w:p>
          <w:p w14:paraId="41E28118" w14:textId="77777777" w:rsidR="00C3641F" w:rsidRPr="00B16391" w:rsidRDefault="00C364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C3641F" w:rsidRPr="00B16391" w:rsidRDefault="00C364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C3641F" w:rsidRPr="00B16391" w:rsidRDefault="00C364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C3641F" w:rsidRPr="00B16391" w:rsidRDefault="00C364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3641F" w:rsidRPr="00B16391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C3641F" w:rsidRPr="00B16391" w:rsidRDefault="00056002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1639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1639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1639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C3641F" w:rsidRPr="00B16391" w:rsidRDefault="00C3641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C3641F" w:rsidRPr="00B16391" w:rsidRDefault="00C364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C3641F" w:rsidRPr="00B16391" w:rsidRDefault="00C364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C3641F" w:rsidRPr="00B16391" w:rsidRDefault="00056002">
            <w:pPr>
              <w:rPr>
                <w:rFonts w:ascii="Arial" w:hAnsi="Arial" w:cs="Arial"/>
                <w:sz w:val="20"/>
                <w:szCs w:val="20"/>
              </w:rPr>
            </w:pPr>
            <w:r w:rsidRPr="00B16391">
              <w:rPr>
                <w:rFonts w:ascii="Arial" w:hAnsi="Arial" w:cs="Arial"/>
                <w:sz w:val="20"/>
                <w:szCs w:val="20"/>
              </w:rPr>
              <w:t>Some changes are given in the manuscript. Author must incorporate them in the manuscript.</w:t>
            </w:r>
          </w:p>
          <w:p w14:paraId="15DFD0E8" w14:textId="77777777" w:rsidR="00C3641F" w:rsidRPr="00B16391" w:rsidRDefault="00C364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C3641F" w:rsidRPr="00B16391" w:rsidRDefault="00C364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C3641F" w:rsidRPr="00B16391" w:rsidRDefault="00C3641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C3641F" w:rsidRPr="00B16391" w:rsidRDefault="00C3641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C3641F" w:rsidRPr="00B16391" w:rsidRDefault="00C3641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C3641F" w:rsidRPr="00B16391" w:rsidRDefault="00C3641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97674B" w:rsidRPr="00B16391" w14:paraId="665E85CA" w14:textId="77777777" w:rsidTr="0097674B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472D5A" w14:textId="77777777" w:rsidR="0097674B" w:rsidRPr="00B16391" w:rsidRDefault="0097674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B1639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1639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EA3A0D8" w14:textId="77777777" w:rsidR="0097674B" w:rsidRPr="00B16391" w:rsidRDefault="0097674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7674B" w:rsidRPr="00B16391" w14:paraId="37FA0D17" w14:textId="77777777" w:rsidTr="0097674B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F7205" w14:textId="77777777" w:rsidR="0097674B" w:rsidRPr="00B16391" w:rsidRDefault="0097674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060946" w14:textId="77777777" w:rsidR="0097674B" w:rsidRPr="00B16391" w:rsidRDefault="0097674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1639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EAC01" w14:textId="77777777" w:rsidR="0097674B" w:rsidRPr="00B16391" w:rsidRDefault="0097674B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1639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16391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0397996" w14:textId="77777777" w:rsidR="0097674B" w:rsidRPr="00B16391" w:rsidRDefault="0097674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97674B" w:rsidRPr="00B16391" w14:paraId="65AE1A15" w14:textId="77777777" w:rsidTr="0097674B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4FB89" w14:textId="77777777" w:rsidR="0097674B" w:rsidRPr="00B16391" w:rsidRDefault="0097674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1639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BC25FE8" w14:textId="77777777" w:rsidR="0097674B" w:rsidRPr="00B16391" w:rsidRDefault="0097674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61669" w14:textId="77777777" w:rsidR="0097674B" w:rsidRPr="00B16391" w:rsidRDefault="0097674B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1639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1639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1639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7F6666E" w14:textId="77777777" w:rsidR="0097674B" w:rsidRPr="00B16391" w:rsidRDefault="0097674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44ADA" w14:textId="77777777" w:rsidR="0097674B" w:rsidRPr="00B16391" w:rsidRDefault="0097674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F784C36" w14:textId="77777777" w:rsidR="0097674B" w:rsidRPr="00B16391" w:rsidRDefault="0097674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510843F" w14:textId="77777777" w:rsidR="0097674B" w:rsidRPr="00B16391" w:rsidRDefault="0097674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632B967B" w14:textId="77777777" w:rsidR="0097674B" w:rsidRPr="00B16391" w:rsidRDefault="0097674B" w:rsidP="0097674B">
      <w:pPr>
        <w:rPr>
          <w:rFonts w:ascii="Arial" w:hAnsi="Arial" w:cs="Arial"/>
          <w:sz w:val="20"/>
          <w:szCs w:val="20"/>
        </w:rPr>
      </w:pPr>
    </w:p>
    <w:p w14:paraId="0EA769CF" w14:textId="77777777" w:rsidR="00B16391" w:rsidRPr="0061647F" w:rsidRDefault="00B16391" w:rsidP="00B1639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1647F">
        <w:rPr>
          <w:rFonts w:ascii="Arial" w:hAnsi="Arial" w:cs="Arial"/>
          <w:b/>
          <w:u w:val="single"/>
        </w:rPr>
        <w:t>Reviewer details:</w:t>
      </w:r>
    </w:p>
    <w:p w14:paraId="4792E624" w14:textId="77777777" w:rsidR="00B16391" w:rsidRPr="0061647F" w:rsidRDefault="00B16391" w:rsidP="00B1639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1647F">
        <w:rPr>
          <w:rFonts w:ascii="Arial" w:hAnsi="Arial" w:cs="Arial"/>
          <w:b/>
          <w:color w:val="000000"/>
        </w:rPr>
        <w:t>Bhopal Singh, India</w:t>
      </w:r>
    </w:p>
    <w:p w14:paraId="121E9215" w14:textId="77777777" w:rsidR="0097674B" w:rsidRPr="00B16391" w:rsidRDefault="0097674B" w:rsidP="0097674B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39D6F71C" w14:textId="77777777" w:rsidR="0097674B" w:rsidRPr="00B16391" w:rsidRDefault="0097674B" w:rsidP="0097674B">
      <w:pPr>
        <w:rPr>
          <w:rFonts w:ascii="Arial" w:hAnsi="Arial" w:cs="Arial"/>
          <w:sz w:val="20"/>
          <w:szCs w:val="20"/>
        </w:rPr>
      </w:pPr>
    </w:p>
    <w:p w14:paraId="25069224" w14:textId="77777777" w:rsidR="00C3641F" w:rsidRPr="00B16391" w:rsidRDefault="00C3641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C3641F" w:rsidRPr="00B16391">
      <w:headerReference w:type="default" r:id="rId7"/>
      <w:footerReference w:type="default" r:id="rId8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B09048" w14:textId="77777777" w:rsidR="00642524" w:rsidRDefault="00642524">
      <w:r>
        <w:separator/>
      </w:r>
    </w:p>
  </w:endnote>
  <w:endnote w:type="continuationSeparator" w:id="0">
    <w:p w14:paraId="76304737" w14:textId="77777777" w:rsidR="00642524" w:rsidRDefault="006425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C3641F" w:rsidRDefault="00056002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9F8130" w14:textId="77777777" w:rsidR="00642524" w:rsidRDefault="00642524">
      <w:r>
        <w:separator/>
      </w:r>
    </w:p>
  </w:footnote>
  <w:footnote w:type="continuationSeparator" w:id="0">
    <w:p w14:paraId="6092ED00" w14:textId="77777777" w:rsidR="00642524" w:rsidRDefault="006425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C3641F" w:rsidRDefault="00C3641F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C3641F" w:rsidRDefault="00C3641F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C3641F" w:rsidRDefault="00056002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3818"/>
    <w:rsid w:val="000168A9"/>
    <w:rsid w:val="00021981"/>
    <w:rsid w:val="000234E1"/>
    <w:rsid w:val="00024553"/>
    <w:rsid w:val="0002598E"/>
    <w:rsid w:val="00037D52"/>
    <w:rsid w:val="000450FC"/>
    <w:rsid w:val="00054BC4"/>
    <w:rsid w:val="00056002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7CB8"/>
    <w:rsid w:val="000F6EA8"/>
    <w:rsid w:val="00101322"/>
    <w:rsid w:val="00115767"/>
    <w:rsid w:val="00121FFA"/>
    <w:rsid w:val="0012616A"/>
    <w:rsid w:val="00134122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256F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1849"/>
    <w:rsid w:val="005541D0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6D49"/>
    <w:rsid w:val="0063795F"/>
    <w:rsid w:val="00640538"/>
    <w:rsid w:val="00642524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3CBA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21D5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674B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43F1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6391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2970"/>
    <w:rsid w:val="00C25C8F"/>
    <w:rsid w:val="00C263C6"/>
    <w:rsid w:val="00C268B8"/>
    <w:rsid w:val="00C3641F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30C2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5A9A5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CCFB87"/>
  <w15:docId w15:val="{04EB452C-8CA1-4627-BC7F-18F04225D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rPr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541D0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1639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98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ookpi.org/bookstore/product/food-science-and-agriculture-research-highlights-vol-1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2</Words>
  <Characters>1956</Characters>
  <Application>Microsoft Office Word</Application>
  <DocSecurity>0</DocSecurity>
  <Lines>16</Lines>
  <Paragraphs>4</Paragraphs>
  <ScaleCrop>false</ScaleCrop>
  <Company>HP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7-26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1931</vt:lpwstr>
  </property>
  <property fmtid="{D5CDD505-2E9C-101B-9397-08002B2CF9AE}" pid="4" name="ICV">
    <vt:lpwstr>FCAFA38E4E8C47AC8C4A9F1D75DE2398_12</vt:lpwstr>
  </property>
</Properties>
</file>